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3623C18B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Computer Vision, 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Scalable Data Systems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463F8D1E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>Natural Language Processing, Artificial Intelligence and Soft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556D39" w14:textId="77777777" w:rsidR="00E83216" w:rsidRDefault="00E83216" w:rsidP="00E8321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mantic Segmentation using Transfer-Learning and U-Net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4269C272" w14:textId="489026D6" w:rsidR="00E83216" w:rsidRPr="00E83216" w:rsidRDefault="00E83216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xel-level segmentation on the PASCAL VOC-2007 dataset using various models and techniques like weighted loss. The evaluation metrics were pixel accuracy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&amp; </w:t>
      </w:r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tersection over union (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). The best results were obtained using transfer learning with a modified ResNet18 model, achieving an </w:t>
      </w:r>
      <w:proofErr w:type="spellStart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E83216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, pixel accuracy of 74.4%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Python, </w:t>
      </w:r>
      <w:proofErr w:type="spellStart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PyTorch</w:t>
      </w:r>
      <w:proofErr w:type="spellEnd"/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</w:p>
    <w:p w14:paraId="772CBDFF" w14:textId="527DE291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3DA10F8D" w:rsidR="003A1250" w:rsidRPr="003A1250" w:rsidRDefault="00410684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 w:rsidR="003A1250"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reviews,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250CC1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="003A1250"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A1250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3A1250"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  <w:r w:rsidR="00242B7E">
        <w:rPr>
          <w:rFonts w:ascii="Helvetica Neue" w:hAnsi="Helvetica Neue"/>
          <w:color w:val="000000"/>
          <w:sz w:val="20"/>
          <w:szCs w:val="20"/>
        </w:rPr>
        <w:t>, TensorFlow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7B9D706F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2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E83216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22C18" w14:textId="77777777" w:rsidR="002A541A" w:rsidRDefault="002A541A">
      <w:r>
        <w:separator/>
      </w:r>
    </w:p>
  </w:endnote>
  <w:endnote w:type="continuationSeparator" w:id="0">
    <w:p w14:paraId="0186D10B" w14:textId="77777777" w:rsidR="002A541A" w:rsidRDefault="002A54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25A88D" w14:textId="77777777" w:rsidR="002A541A" w:rsidRDefault="002A541A">
      <w:r>
        <w:separator/>
      </w:r>
    </w:p>
  </w:footnote>
  <w:footnote w:type="continuationSeparator" w:id="0">
    <w:p w14:paraId="278D6225" w14:textId="77777777" w:rsidR="002A541A" w:rsidRDefault="002A54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MqwFALzb2bY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0F33A7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2B7E"/>
    <w:rsid w:val="00243EFE"/>
    <w:rsid w:val="0024564C"/>
    <w:rsid w:val="002458A0"/>
    <w:rsid w:val="00250CC1"/>
    <w:rsid w:val="002656E1"/>
    <w:rsid w:val="0026681C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E2C48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4112"/>
    <w:rsid w:val="003C6F45"/>
    <w:rsid w:val="003D4740"/>
    <w:rsid w:val="003E7D97"/>
    <w:rsid w:val="004041A5"/>
    <w:rsid w:val="00410684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43831"/>
    <w:rsid w:val="00752C5C"/>
    <w:rsid w:val="00767410"/>
    <w:rsid w:val="00781450"/>
    <w:rsid w:val="00791A1C"/>
    <w:rsid w:val="00794C11"/>
    <w:rsid w:val="007A3FDD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3216"/>
    <w:rsid w:val="00E844E8"/>
    <w:rsid w:val="00E8590D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87</TotalTime>
  <Pages>1</Pages>
  <Words>805</Words>
  <Characters>459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5</cp:revision>
  <cp:lastPrinted>2023-01-15T17:37:00Z</cp:lastPrinted>
  <dcterms:created xsi:type="dcterms:W3CDTF">2021-09-13T12:00:00Z</dcterms:created>
  <dcterms:modified xsi:type="dcterms:W3CDTF">2023-03-07T01:58:00Z</dcterms:modified>
</cp:coreProperties>
</file>